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implement</w:t>
      </w:r>
      <w:r>
        <w:t xml:space="preserve"> </w:t>
      </w:r>
      <w:r>
        <w:t xml:space="preserve">basic</w:t>
      </w:r>
      <w:r>
        <w:t xml:space="preserve"> </w:t>
      </w:r>
      <w:r>
        <w:t xml:space="preserve">daily</w:t>
      </w:r>
      <w:r>
        <w:t xml:space="preserve"> </w:t>
      </w:r>
      <w:r>
        <w:t xml:space="preserve">attendance</w:t>
      </w:r>
    </w:p>
    <w:p>
      <w:pPr>
        <w:pStyle w:val="Subtitle"/>
      </w:pPr>
      <w:r>
        <w:t xml:space="preserve">Technical</w:t>
      </w:r>
    </w:p>
    <w:p>
      <w:pPr>
        <w:pStyle w:val="Abstract"/>
      </w:pPr>
      <w:r>
        <w:t xml:space="preserve">Multi</w:t>
      </w:r>
      <w:r>
        <w:t xml:space="preserve"> </w:t>
      </w:r>
      <w:r>
        <w:t xml:space="preserve">line</w:t>
      </w:r>
      <w:r>
        <w:t xml:space="preserve"> </w:t>
      </w:r>
      <w:r>
        <w:t xml:space="preserve">abstract</w:t>
      </w:r>
      <w:r>
        <w:t xml:space="preserve"> </w:t>
      </w:r>
      <w:r>
        <w:t xml:space="preserve">Is</w:t>
      </w:r>
      <w:r>
        <w:t xml:space="preserve"> </w:t>
      </w:r>
      <w:r>
        <w:t xml:space="preserve">here</w:t>
      </w:r>
      <w:r>
        <w:t xml:space="preserve"> </w:t>
      </w:r>
      <w:r>
        <w:t xml:space="preserve">no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6" w:name="how-to-implement-third-party-daily-attendance-recording"/>
      <w:bookmarkEnd w:id="26"/>
      <w:r>
        <w:t xml:space="preserve">How to implement third party Daily Attendance Recording</w:t>
      </w:r>
    </w:p>
    <w:p>
      <w:pPr>
        <w:pStyle w:val="Heading3"/>
      </w:pPr>
      <w:bookmarkStart w:id="27" w:name="whats-the-business-problem"/>
      <w:bookmarkEnd w:id="27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use-case-description-pre-conditions"/>
      <w:bookmarkEnd w:id="28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9" w:name="assumptions"/>
      <w:bookmarkEnd w:id="29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0" w:name="pre-conditions"/>
      <w:bookmarkEnd w:id="30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1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2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3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required-school-zone."/>
      <w:bookmarkEnd w:id="36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7" w:name="consume-base-data-from-hits."/>
      <w:bookmarkEnd w:id="37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8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9" w:name="process-in-3rd-party-application."/>
      <w:bookmarkEnd w:id="39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0" w:name="provide-authoritative-data"/>
      <w:bookmarkEnd w:id="40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1" w:name="assurance-self-confirmation-of-use-case-support"/>
      <w:bookmarkEnd w:id="41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2" w:name="more-information..."/>
      <w:bookmarkEnd w:id="42"/>
      <w:r>
        <w:t xml:space="preserve">More information...</w:t>
      </w:r>
    </w:p>
    <w:p>
      <w:pPr>
        <w:pStyle w:val="Heading4"/>
      </w:pPr>
      <w:bookmarkStart w:id="43" w:name="what-business-problem-does-this-use-case-address"/>
      <w:bookmarkEnd w:id="43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e65c2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0fb4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51ec0a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1" Target="/docs/common/resources/SIF_Message1.4_3.x_current.zip" TargetMode="Externa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32" Target="resources/DSWG_V1.4_ChangeProposal_StudentAttendanceTimeList_0.5.pdf" TargetMode="External" /><Relationship Type="http://schemas.openxmlformats.org/officeDocument/2006/relationships/hyperlink" Id="rId33" Target="resources/Daily%20Attendance%20Baseline%20Profile%20v09.pdf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1" Target="/docs/common/resources/SIF_Message1.4_3.x_current.zip" TargetMode="Externa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32" Target="resources/DSWG_V1.4_ChangeProposal_StudentAttendanceTimeList_0.5.pdf" TargetMode="External" /><Relationship Type="http://schemas.openxmlformats.org/officeDocument/2006/relationships/hyperlink" Id="rId33" Target="resources/Daily%20Attendance%20Baseline%20Profile%20v09.pdf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implement basic daily attendance</dc:title>
  <dc:creator/>
  <dcterms:created xsi:type="dcterms:W3CDTF">2016-12-06T05:15:53Z</dcterms:created>
  <dcterms:modified xsi:type="dcterms:W3CDTF">2016-12-06T05:15:53Z</dcterms:modified>
</cp:coreProperties>
</file>